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B751C" w14:textId="77777777" w:rsidR="00B631A1" w:rsidRDefault="00B631A1" w:rsidP="00B631A1">
      <w:pPr>
        <w:rPr>
          <w:sz w:val="48"/>
          <w:szCs w:val="48"/>
          <w:lang w:val="en-IE"/>
        </w:rPr>
      </w:pPr>
      <w:r w:rsidRPr="00CB0707">
        <w:rPr>
          <w:sz w:val="48"/>
          <w:szCs w:val="48"/>
          <w:lang w:val="en-IE"/>
        </w:rPr>
        <w:t xml:space="preserve">WP3 First Demo </w:t>
      </w:r>
    </w:p>
    <w:p w14:paraId="0E4862FB" w14:textId="77777777" w:rsidR="00B631A1" w:rsidRDefault="00B631A1" w:rsidP="00B631A1">
      <w:pPr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t>Home Page</w:t>
      </w:r>
    </w:p>
    <w:p w14:paraId="0A09E651" w14:textId="77777777" w:rsidR="00B631A1" w:rsidRDefault="00B631A1" w:rsidP="00B631A1">
      <w:pPr>
        <w:rPr>
          <w:sz w:val="28"/>
          <w:szCs w:val="28"/>
          <w:lang w:val="en-IE"/>
        </w:rPr>
      </w:pPr>
      <w:r w:rsidRPr="00DB1FE0">
        <w:rPr>
          <w:sz w:val="28"/>
          <w:szCs w:val="28"/>
          <w:lang w:val="en-IE"/>
        </w:rPr>
        <w:drawing>
          <wp:inline distT="0" distB="0" distL="0" distR="0" wp14:anchorId="6480C60B" wp14:editId="3B3A849D">
            <wp:extent cx="5731510" cy="1562100"/>
            <wp:effectExtent l="0" t="0" r="2540" b="0"/>
            <wp:docPr id="812734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734718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b="51546"/>
                    <a:stretch/>
                  </pic:blipFill>
                  <pic:spPr bwMode="auto">
                    <a:xfrm>
                      <a:off x="0" y="0"/>
                      <a:ext cx="5731510" cy="1562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D56E91" w14:textId="77777777" w:rsidR="00B631A1" w:rsidRDefault="00B631A1" w:rsidP="00B631A1">
      <w:pPr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t>Data Source selection</w:t>
      </w:r>
    </w:p>
    <w:p w14:paraId="6EFF92E7" w14:textId="77777777" w:rsidR="00B631A1" w:rsidRDefault="00B631A1" w:rsidP="00B631A1">
      <w:pPr>
        <w:rPr>
          <w:sz w:val="28"/>
          <w:szCs w:val="28"/>
          <w:lang w:val="en-IE"/>
        </w:rPr>
      </w:pPr>
      <w:r w:rsidRPr="00DB1FE0">
        <w:rPr>
          <w:sz w:val="28"/>
          <w:szCs w:val="28"/>
          <w:lang w:val="en-IE"/>
        </w:rPr>
        <w:drawing>
          <wp:inline distT="0" distB="0" distL="0" distR="0" wp14:anchorId="4EFE5519" wp14:editId="0E1386AA">
            <wp:extent cx="5731510" cy="2656205"/>
            <wp:effectExtent l="0" t="0" r="2540" b="0"/>
            <wp:docPr id="36432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32887" name="Picture 1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12763"/>
                    <a:stretch/>
                  </pic:blipFill>
                  <pic:spPr bwMode="auto">
                    <a:xfrm>
                      <a:off x="0" y="0"/>
                      <a:ext cx="5731510" cy="2656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3AD24" w14:textId="77777777" w:rsidR="00B631A1" w:rsidRDefault="00B631A1" w:rsidP="00B631A1">
      <w:pPr>
        <w:rPr>
          <w:sz w:val="28"/>
          <w:szCs w:val="28"/>
          <w:lang w:val="en-IE"/>
        </w:rPr>
      </w:pPr>
    </w:p>
    <w:p w14:paraId="5106166B" w14:textId="77777777" w:rsidR="00B631A1" w:rsidRDefault="00B631A1" w:rsidP="00B631A1">
      <w:pPr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t>SDQ Menu</w:t>
      </w:r>
    </w:p>
    <w:p w14:paraId="7196E6A0" w14:textId="77777777" w:rsidR="00B631A1" w:rsidRDefault="00B631A1" w:rsidP="00B631A1">
      <w:pPr>
        <w:rPr>
          <w:sz w:val="28"/>
          <w:szCs w:val="28"/>
          <w:lang w:val="en-IE"/>
        </w:rPr>
      </w:pPr>
      <w:r w:rsidRPr="00DB1FE0">
        <w:rPr>
          <w:sz w:val="28"/>
          <w:szCs w:val="28"/>
          <w:lang w:val="en-IE"/>
        </w:rPr>
        <w:drawing>
          <wp:inline distT="0" distB="0" distL="0" distR="0" wp14:anchorId="1E21CE6C" wp14:editId="11F8D496">
            <wp:extent cx="5731510" cy="2369820"/>
            <wp:effectExtent l="0" t="0" r="2540" b="0"/>
            <wp:docPr id="9629865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986541" name="Picture 1" descr="A screenshot of a computer&#10;&#10;Description automatically generated"/>
                    <pic:cNvPicPr/>
                  </pic:nvPicPr>
                  <pic:blipFill rotWithShape="1">
                    <a:blip r:embed="rId7"/>
                    <a:srcRect b="26492"/>
                    <a:stretch/>
                  </pic:blipFill>
                  <pic:spPr bwMode="auto">
                    <a:xfrm>
                      <a:off x="0" y="0"/>
                      <a:ext cx="5731510" cy="2369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1A8D93" w14:textId="77777777" w:rsidR="00B631A1" w:rsidRDefault="00B631A1" w:rsidP="00B631A1">
      <w:pPr>
        <w:rPr>
          <w:sz w:val="28"/>
          <w:szCs w:val="28"/>
          <w:lang w:val="en-IE"/>
        </w:rPr>
      </w:pPr>
      <w:r>
        <w:rPr>
          <w:sz w:val="28"/>
          <w:szCs w:val="28"/>
          <w:lang w:val="en-IE"/>
        </w:rPr>
        <w:lastRenderedPageBreak/>
        <w:t>Data Selection</w:t>
      </w:r>
    </w:p>
    <w:p w14:paraId="26B60736" w14:textId="77777777" w:rsidR="00B631A1" w:rsidRDefault="00B631A1" w:rsidP="00B631A1">
      <w:pPr>
        <w:rPr>
          <w:sz w:val="28"/>
          <w:szCs w:val="28"/>
          <w:lang w:val="en-IE"/>
        </w:rPr>
      </w:pPr>
      <w:r w:rsidRPr="00DB1FE0">
        <w:rPr>
          <w:sz w:val="28"/>
          <w:szCs w:val="28"/>
          <w:lang w:val="en-IE"/>
        </w:rPr>
        <w:drawing>
          <wp:inline distT="0" distB="0" distL="0" distR="0" wp14:anchorId="12003FAF" wp14:editId="2E97D11A">
            <wp:extent cx="5731510" cy="2057400"/>
            <wp:effectExtent l="0" t="0" r="2540" b="0"/>
            <wp:docPr id="3508680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868096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b="36183"/>
                    <a:stretch/>
                  </pic:blipFill>
                  <pic:spPr bwMode="auto">
                    <a:xfrm>
                      <a:off x="0" y="0"/>
                      <a:ext cx="573151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F6F0C" w14:textId="77777777" w:rsidR="00B631A1" w:rsidRDefault="00B631A1" w:rsidP="00B631A1">
      <w:pPr>
        <w:rPr>
          <w:sz w:val="28"/>
          <w:szCs w:val="28"/>
          <w:lang w:val="en-IE"/>
        </w:rPr>
      </w:pPr>
    </w:p>
    <w:p w14:paraId="0C93DD54" w14:textId="77777777" w:rsidR="00B631A1" w:rsidRDefault="00B631A1" w:rsidP="00B631A1">
      <w:pPr>
        <w:rPr>
          <w:sz w:val="28"/>
          <w:szCs w:val="28"/>
          <w:lang w:val="en-IE"/>
        </w:rPr>
      </w:pPr>
    </w:p>
    <w:p w14:paraId="1F9E9B50" w14:textId="77777777" w:rsidR="00B631A1" w:rsidRDefault="00B631A1" w:rsidP="00B631A1">
      <w:pPr>
        <w:rPr>
          <w:sz w:val="28"/>
          <w:szCs w:val="28"/>
          <w:lang w:val="en-IE"/>
        </w:rPr>
      </w:pPr>
    </w:p>
    <w:p w14:paraId="22B8FD98" w14:textId="77777777" w:rsidR="00B631A1" w:rsidRDefault="00B631A1" w:rsidP="00B631A1">
      <w:pPr>
        <w:rPr>
          <w:sz w:val="28"/>
          <w:szCs w:val="28"/>
          <w:lang w:val="en-IE"/>
        </w:rPr>
      </w:pPr>
    </w:p>
    <w:p w14:paraId="2DE5662B" w14:textId="77777777" w:rsidR="00B631A1" w:rsidRDefault="00B631A1" w:rsidP="00B631A1">
      <w:pPr>
        <w:rPr>
          <w:sz w:val="28"/>
          <w:szCs w:val="28"/>
          <w:lang w:val="en-IE"/>
        </w:rPr>
      </w:pPr>
    </w:p>
    <w:p w14:paraId="548D5111" w14:textId="77777777" w:rsidR="00B631A1" w:rsidRDefault="00B631A1" w:rsidP="00B631A1">
      <w:pPr>
        <w:rPr>
          <w:sz w:val="28"/>
          <w:szCs w:val="28"/>
          <w:lang w:val="en-IE"/>
        </w:rPr>
      </w:pPr>
    </w:p>
    <w:p w14:paraId="4C6BE406" w14:textId="77777777" w:rsidR="00B631A1" w:rsidRDefault="00B631A1" w:rsidP="00B631A1">
      <w:pPr>
        <w:rPr>
          <w:sz w:val="28"/>
          <w:szCs w:val="28"/>
          <w:lang w:val="en-IE"/>
        </w:rPr>
      </w:pPr>
    </w:p>
    <w:p w14:paraId="621794C4" w14:textId="77777777" w:rsidR="00B631A1" w:rsidRDefault="00B631A1" w:rsidP="00B631A1">
      <w:pPr>
        <w:rPr>
          <w:sz w:val="28"/>
          <w:szCs w:val="28"/>
          <w:lang w:val="en-IE"/>
        </w:rPr>
      </w:pPr>
    </w:p>
    <w:p w14:paraId="3DB31432" w14:textId="77777777" w:rsidR="00B631A1" w:rsidRDefault="00B631A1" w:rsidP="00B631A1">
      <w:pPr>
        <w:rPr>
          <w:sz w:val="28"/>
          <w:szCs w:val="28"/>
          <w:lang w:val="en-IE"/>
        </w:rPr>
      </w:pPr>
    </w:p>
    <w:p w14:paraId="1A1A98B5" w14:textId="77777777" w:rsidR="00B631A1" w:rsidRDefault="00B631A1" w:rsidP="00B631A1">
      <w:pPr>
        <w:rPr>
          <w:sz w:val="28"/>
          <w:szCs w:val="28"/>
          <w:lang w:val="en-IE"/>
        </w:rPr>
      </w:pPr>
    </w:p>
    <w:p w14:paraId="096129BB" w14:textId="77777777" w:rsidR="00B631A1" w:rsidRDefault="00B631A1" w:rsidP="00B631A1">
      <w:pPr>
        <w:rPr>
          <w:sz w:val="28"/>
          <w:szCs w:val="28"/>
          <w:lang w:val="en-IE"/>
        </w:rPr>
      </w:pPr>
    </w:p>
    <w:p w14:paraId="6F8A9378" w14:textId="77777777" w:rsidR="00B631A1" w:rsidRDefault="00B631A1" w:rsidP="00B631A1">
      <w:pPr>
        <w:rPr>
          <w:sz w:val="28"/>
          <w:szCs w:val="28"/>
          <w:lang w:val="en-IE"/>
        </w:rPr>
      </w:pPr>
    </w:p>
    <w:p w14:paraId="324846B3" w14:textId="77777777" w:rsidR="00B631A1" w:rsidRDefault="00B631A1" w:rsidP="00B631A1">
      <w:pPr>
        <w:rPr>
          <w:sz w:val="28"/>
          <w:szCs w:val="28"/>
          <w:lang w:val="en-IE"/>
        </w:rPr>
      </w:pPr>
    </w:p>
    <w:p w14:paraId="19CD0E48" w14:textId="77777777" w:rsidR="00B631A1" w:rsidRDefault="00B631A1" w:rsidP="00B631A1">
      <w:pPr>
        <w:rPr>
          <w:sz w:val="28"/>
          <w:szCs w:val="28"/>
          <w:lang w:val="en-IE"/>
        </w:rPr>
      </w:pPr>
    </w:p>
    <w:p w14:paraId="6AA99E0B" w14:textId="77777777" w:rsidR="00B631A1" w:rsidRDefault="00B631A1" w:rsidP="00B631A1">
      <w:pPr>
        <w:rPr>
          <w:sz w:val="28"/>
          <w:szCs w:val="28"/>
          <w:lang w:val="en-IE"/>
        </w:rPr>
      </w:pPr>
    </w:p>
    <w:p w14:paraId="08210D8D" w14:textId="77777777" w:rsidR="00B631A1" w:rsidRDefault="00B631A1" w:rsidP="00B631A1">
      <w:pPr>
        <w:rPr>
          <w:sz w:val="28"/>
          <w:szCs w:val="28"/>
          <w:lang w:val="en-IE"/>
        </w:rPr>
      </w:pPr>
    </w:p>
    <w:p w14:paraId="77118FDE" w14:textId="77777777" w:rsidR="00B631A1" w:rsidRDefault="00B631A1" w:rsidP="00B631A1">
      <w:pPr>
        <w:rPr>
          <w:sz w:val="28"/>
          <w:szCs w:val="28"/>
          <w:lang w:val="en-IE"/>
        </w:rPr>
      </w:pPr>
    </w:p>
    <w:p w14:paraId="77C939F2" w14:textId="77777777" w:rsidR="00B631A1" w:rsidRDefault="00B631A1" w:rsidP="00B631A1">
      <w:pPr>
        <w:rPr>
          <w:sz w:val="28"/>
          <w:szCs w:val="28"/>
          <w:lang w:val="en-IE"/>
        </w:rPr>
      </w:pPr>
    </w:p>
    <w:p w14:paraId="7DC0F451" w14:textId="77777777" w:rsidR="00B631A1" w:rsidRDefault="00B631A1" w:rsidP="00B631A1">
      <w:pPr>
        <w:rPr>
          <w:sz w:val="28"/>
          <w:szCs w:val="28"/>
          <w:lang w:val="en-IE"/>
        </w:rPr>
      </w:pPr>
    </w:p>
    <w:p w14:paraId="6E69CDEB" w14:textId="77777777" w:rsidR="00B631A1" w:rsidRPr="00DB1FE0" w:rsidRDefault="00B631A1" w:rsidP="00B631A1">
      <w:pPr>
        <w:jc w:val="center"/>
        <w:rPr>
          <w:b/>
          <w:bCs/>
          <w:sz w:val="44"/>
          <w:szCs w:val="44"/>
          <w:lang w:val="en-IE"/>
        </w:rPr>
      </w:pPr>
      <w:r w:rsidRPr="00DB1FE0">
        <w:rPr>
          <w:b/>
          <w:bCs/>
          <w:sz w:val="44"/>
          <w:szCs w:val="44"/>
          <w:lang w:val="en-IE"/>
        </w:rPr>
        <w:lastRenderedPageBreak/>
        <w:t>SDQ Section 1</w:t>
      </w:r>
    </w:p>
    <w:p w14:paraId="6C0DB25F" w14:textId="77777777" w:rsidR="00B631A1" w:rsidRPr="00DB1FE0" w:rsidRDefault="00B631A1" w:rsidP="00B631A1">
      <w:pPr>
        <w:pStyle w:val="ListParagraph"/>
        <w:numPr>
          <w:ilvl w:val="0"/>
          <w:numId w:val="1"/>
        </w:numPr>
        <w:rPr>
          <w:sz w:val="28"/>
          <w:szCs w:val="28"/>
          <w:lang w:val="en-IE"/>
        </w:rPr>
      </w:pPr>
      <w:r w:rsidRPr="00DB1FE0">
        <w:rPr>
          <w:sz w:val="28"/>
          <w:szCs w:val="28"/>
          <w:lang w:val="en-IE"/>
        </w:rPr>
        <w:t>Data Metadat</w:t>
      </w:r>
      <w:r>
        <w:rPr>
          <w:sz w:val="28"/>
          <w:szCs w:val="28"/>
          <w:lang w:val="en-IE"/>
        </w:rPr>
        <w:t>a</w:t>
      </w:r>
    </w:p>
    <w:p w14:paraId="4EF1EC87" w14:textId="2CACC0CB" w:rsidR="003A3E94" w:rsidRDefault="00B175A6">
      <w:r w:rsidRPr="00B175A6">
        <w:drawing>
          <wp:inline distT="0" distB="0" distL="0" distR="0" wp14:anchorId="7A6CFA31" wp14:editId="6B622BDA">
            <wp:extent cx="5731510" cy="2228850"/>
            <wp:effectExtent l="0" t="0" r="2540" b="0"/>
            <wp:docPr id="521080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08059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8C636" w14:textId="47D6FD32" w:rsidR="00B175A6" w:rsidRDefault="00B175A6">
      <w:r w:rsidRPr="00B175A6">
        <w:drawing>
          <wp:inline distT="0" distB="0" distL="0" distR="0" wp14:anchorId="1DBC2F66" wp14:editId="482713E0">
            <wp:extent cx="5731510" cy="2353945"/>
            <wp:effectExtent l="0" t="0" r="2540" b="8255"/>
            <wp:docPr id="11197638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76382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36F1" w14:textId="5C2F8586" w:rsidR="00B175A6" w:rsidRDefault="00B175A6">
      <w:r w:rsidRPr="00B175A6">
        <w:lastRenderedPageBreak/>
        <w:drawing>
          <wp:inline distT="0" distB="0" distL="0" distR="0" wp14:anchorId="262245F7" wp14:editId="6F010703">
            <wp:extent cx="5731510" cy="3326765"/>
            <wp:effectExtent l="0" t="0" r="2540" b="6985"/>
            <wp:docPr id="244936573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936573" name="Picture 1" descr="A white background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75A6" w:rsidSect="00775A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D808D6"/>
    <w:multiLevelType w:val="hybridMultilevel"/>
    <w:tmpl w:val="4C861A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210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MTQ2MjU3NzU2MjJU0lEKTi0uzszPAykwrAUAfg6iNCwAAAA="/>
  </w:docVars>
  <w:rsids>
    <w:rsidRoot w:val="000B0BE0"/>
    <w:rsid w:val="000B0BE0"/>
    <w:rsid w:val="003A3E94"/>
    <w:rsid w:val="00775AAD"/>
    <w:rsid w:val="00B175A6"/>
    <w:rsid w:val="00B631A1"/>
    <w:rsid w:val="00C15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92F80"/>
  <w15:chartTrackingRefBased/>
  <w15:docId w15:val="{110287E1-F9D6-4ACF-B06E-A26A11A1C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31A1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1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it Gupta</dc:creator>
  <cp:keywords/>
  <dc:description/>
  <cp:lastModifiedBy>Punit Gupta</cp:lastModifiedBy>
  <cp:revision>3</cp:revision>
  <dcterms:created xsi:type="dcterms:W3CDTF">2023-09-01T11:28:00Z</dcterms:created>
  <dcterms:modified xsi:type="dcterms:W3CDTF">2023-09-01T11:48:00Z</dcterms:modified>
</cp:coreProperties>
</file>